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36F3F" w14:textId="77777777" w:rsidR="00816C98" w:rsidRDefault="00F06657">
      <w:r>
        <w:t>James Huang</w:t>
      </w:r>
    </w:p>
    <w:p w14:paraId="78AFA332" w14:textId="77777777" w:rsidR="00F06657" w:rsidRDefault="00F06657">
      <w:r>
        <w:t>ITP 115</w:t>
      </w:r>
    </w:p>
    <w:p w14:paraId="0514A7CF" w14:textId="4D7F38BF" w:rsidR="00F06657" w:rsidRDefault="00F06657">
      <w:r>
        <w:t>MW 10-11:20am</w:t>
      </w:r>
    </w:p>
    <w:p w14:paraId="24B0C58A" w14:textId="574889D3" w:rsidR="00F06657" w:rsidRDefault="00F06657" w:rsidP="00F06657">
      <w:pPr>
        <w:jc w:val="center"/>
        <w:rPr>
          <w:b/>
          <w:bCs/>
        </w:rPr>
      </w:pPr>
      <w:r>
        <w:rPr>
          <w:b/>
          <w:bCs/>
        </w:rPr>
        <w:t>Modeling Traffic and Street Redesigns with Python</w:t>
      </w:r>
    </w:p>
    <w:p w14:paraId="14DC4450" w14:textId="1D4A2166" w:rsidR="005A054C" w:rsidRDefault="005A054C" w:rsidP="00F06657">
      <w:pPr>
        <w:jc w:val="center"/>
        <w:rPr>
          <w:b/>
          <w:bCs/>
        </w:rPr>
      </w:pPr>
      <w:r>
        <w:rPr>
          <w:b/>
          <w:bCs/>
        </w:rPr>
        <w:t>REVISED: 05/06</w:t>
      </w:r>
    </w:p>
    <w:p w14:paraId="6C820EFF" w14:textId="30051EF3" w:rsidR="00F06657" w:rsidRDefault="007652DD" w:rsidP="00F06657">
      <w:r>
        <w:rPr>
          <w:b/>
          <w:bCs/>
        </w:rPr>
        <w:t>Background</w:t>
      </w:r>
    </w:p>
    <w:p w14:paraId="4F8119A2" w14:textId="52938C42" w:rsidR="007652DD" w:rsidRDefault="007652DD" w:rsidP="00F06657">
      <w:r>
        <w:t xml:space="preserve">As an Urban Studies and Planning major, I am interested in </w:t>
      </w:r>
      <w:r w:rsidR="002840D5">
        <w:t xml:space="preserve">modeling traffic in an urban environment, and calculating the true effects of new sustainable street designs. I hope that my project can provide me with personal data on the changes that street designs can make on our cities. </w:t>
      </w:r>
    </w:p>
    <w:p w14:paraId="4D99AF3C" w14:textId="720F7F62" w:rsidR="007652DD" w:rsidRDefault="007652DD" w:rsidP="00F06657">
      <w:pPr>
        <w:rPr>
          <w:b/>
          <w:bCs/>
        </w:rPr>
      </w:pPr>
      <w:r>
        <w:rPr>
          <w:b/>
          <w:bCs/>
        </w:rPr>
        <w:t>Libraries</w:t>
      </w:r>
    </w:p>
    <w:p w14:paraId="5796D02E" w14:textId="18BCA059" w:rsidR="007652DD" w:rsidRDefault="007652DD" w:rsidP="00F06657">
      <w:r>
        <w:t>I will likely use</w:t>
      </w:r>
      <w:r w:rsidR="00422587">
        <w:t xml:space="preserve"> the Pandas library to visualize data, including visualizing “travel time” improvements, and changes in travel mode distribution</w:t>
      </w:r>
      <w:r w:rsidR="002E05E2">
        <w:t xml:space="preserve"> when the user changes attributes of the road.</w:t>
      </w:r>
    </w:p>
    <w:p w14:paraId="3CE19B90" w14:textId="60F420B0" w:rsidR="007652DD" w:rsidRDefault="007652DD" w:rsidP="00F06657">
      <w:pPr>
        <w:rPr>
          <w:b/>
          <w:bCs/>
        </w:rPr>
      </w:pPr>
      <w:r>
        <w:rPr>
          <w:b/>
          <w:bCs/>
        </w:rPr>
        <w:t>Classes</w:t>
      </w:r>
    </w:p>
    <w:p w14:paraId="1096F102" w14:textId="339463BA" w:rsidR="002E05E2" w:rsidRPr="002A5A90" w:rsidRDefault="002E05E2" w:rsidP="00F06657">
      <w:r>
        <w:rPr>
          <w:i/>
          <w:iCs/>
        </w:rPr>
        <w:t>Road</w:t>
      </w:r>
      <w:r w:rsidRPr="002E05E2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>
        <w:t xml:space="preserve">This describes our main road. It will have </w:t>
      </w:r>
      <w:r>
        <w:rPr>
          <w:u w:val="single"/>
        </w:rPr>
        <w:t>width, length, density, intersection occurrences(stored in a dictionary</w:t>
      </w:r>
      <w:r w:rsidRPr="002A5A90">
        <w:rPr>
          <w:strike/>
          <w:u w:val="single"/>
        </w:rPr>
        <w:t>), and bus route</w:t>
      </w:r>
      <w:r>
        <w:rPr>
          <w:u w:val="single"/>
        </w:rPr>
        <w:t xml:space="preserve">, it will also have a list of </w:t>
      </w:r>
      <w:r>
        <w:rPr>
          <w:b/>
          <w:bCs/>
          <w:u w:val="single"/>
        </w:rPr>
        <w:t xml:space="preserve">nodes </w:t>
      </w:r>
      <w:r>
        <w:rPr>
          <w:u w:val="single"/>
        </w:rPr>
        <w:t>within the intersection occurrence dictionary</w:t>
      </w:r>
      <w:r w:rsidR="00354824">
        <w:rPr>
          <w:u w:val="single"/>
        </w:rPr>
        <w:t>, it will also have a list of lanes and their widths</w:t>
      </w:r>
      <w:r w:rsidR="002A5A90">
        <w:rPr>
          <w:u w:val="single"/>
        </w:rPr>
        <w:t>.</w:t>
      </w:r>
      <w:r w:rsidR="002A5A90">
        <w:t xml:space="preserve"> It will also contain the navigation and pathfinding algorithm for various modes of transportation.</w:t>
      </w:r>
    </w:p>
    <w:p w14:paraId="304E90AF" w14:textId="12A281D5" w:rsidR="002E05E2" w:rsidRPr="002A5A90" w:rsidRDefault="002E05E2" w:rsidP="00F06657">
      <w:r>
        <w:rPr>
          <w:i/>
          <w:iCs/>
        </w:rPr>
        <w:t>Node</w:t>
      </w:r>
      <w:r w:rsidRPr="002E05E2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>
        <w:t>A node represents an destination</w:t>
      </w:r>
      <w:r w:rsidR="006D7C12">
        <w:t>, located on the road</w:t>
      </w:r>
      <w:r>
        <w:t xml:space="preserve">. It will have </w:t>
      </w:r>
      <w:r>
        <w:rPr>
          <w:u w:val="single"/>
        </w:rPr>
        <w:t xml:space="preserve">destination type(office, residential etc.), popularity, </w:t>
      </w:r>
      <w:r>
        <w:t xml:space="preserve">and also </w:t>
      </w:r>
      <w:r>
        <w:rPr>
          <w:u w:val="single"/>
        </w:rPr>
        <w:t>list of nearby nodes</w:t>
      </w:r>
      <w:r w:rsidR="002A5A90">
        <w:t>. This will aid in the navigation of vehicles.</w:t>
      </w:r>
    </w:p>
    <w:p w14:paraId="52414E89" w14:textId="6662703D" w:rsidR="002E05E2" w:rsidRDefault="002E05E2" w:rsidP="00F06657">
      <w:r>
        <w:rPr>
          <w:i/>
          <w:iCs/>
        </w:rPr>
        <w:t>Intersection</w:t>
      </w:r>
      <w:r w:rsidRPr="002E05E2">
        <w:rPr>
          <w:i/>
          <w:iCs/>
        </w:rPr>
        <w:sym w:font="Wingdings" w:char="F0E0"/>
      </w:r>
      <w:r>
        <w:t xml:space="preserve">An intersection has an </w:t>
      </w:r>
      <w:r>
        <w:rPr>
          <w:i/>
          <w:iCs/>
        </w:rPr>
        <w:t>intersecting street width</w:t>
      </w:r>
      <w:r w:rsidR="00354824">
        <w:t>(not editable),</w:t>
      </w:r>
      <w:r w:rsidR="00C20268">
        <w:t xml:space="preserve"> 4 nodes </w:t>
      </w:r>
      <w:r w:rsidR="00193FBC">
        <w:t>(up, down, right, left)</w:t>
      </w:r>
    </w:p>
    <w:p w14:paraId="7A405764" w14:textId="7C59197A" w:rsidR="00354824" w:rsidRDefault="00354824" w:rsidP="00F06657">
      <w:pPr>
        <w:rPr>
          <w:u w:val="single"/>
        </w:rPr>
      </w:pPr>
      <w:r>
        <w:rPr>
          <w:i/>
          <w:iCs/>
        </w:rPr>
        <w:t>Lane</w:t>
      </w:r>
      <w:r w:rsidRPr="00354824">
        <w:rPr>
          <w:i/>
          <w:iCs/>
        </w:rPr>
        <w:sym w:font="Wingdings" w:char="F0E0"/>
      </w:r>
      <w:r>
        <w:t xml:space="preserve">A lane will have the attributes of </w:t>
      </w:r>
      <w:r>
        <w:rPr>
          <w:u w:val="single"/>
        </w:rPr>
        <w:t>permitted vehicles, width</w:t>
      </w:r>
    </w:p>
    <w:p w14:paraId="5F113210" w14:textId="6EB1F49F" w:rsidR="00354824" w:rsidRDefault="00354824" w:rsidP="00F06657">
      <w:pPr>
        <w:rPr>
          <w:u w:val="single"/>
        </w:rPr>
      </w:pPr>
      <w:r>
        <w:rPr>
          <w:i/>
          <w:iCs/>
        </w:rPr>
        <w:t>Vehicle</w:t>
      </w:r>
      <w:r w:rsidRPr="00354824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>
        <w:t xml:space="preserve">A vehicle will have the attributes of </w:t>
      </w:r>
      <w:r>
        <w:rPr>
          <w:u w:val="single"/>
        </w:rPr>
        <w:t>name</w:t>
      </w:r>
      <w:r>
        <w:t xml:space="preserve">. Vehicles will travel on the road, and can also be </w:t>
      </w:r>
      <w:r>
        <w:rPr>
          <w:u w:val="single"/>
        </w:rPr>
        <w:t>pedestrians</w:t>
      </w:r>
    </w:p>
    <w:p w14:paraId="3C027CE9" w14:textId="6B24C653" w:rsidR="00505476" w:rsidRPr="00505476" w:rsidRDefault="00505476" w:rsidP="00F06657">
      <w:pPr>
        <w:rPr>
          <w:b/>
          <w:bCs/>
        </w:rPr>
      </w:pPr>
      <w:r>
        <w:rPr>
          <w:b/>
          <w:bCs/>
        </w:rPr>
        <w:t>Relationships between Classes</w:t>
      </w:r>
    </w:p>
    <w:p w14:paraId="68669655" w14:textId="2F70D0A0" w:rsidR="00354824" w:rsidRDefault="00354824" w:rsidP="00354824">
      <w:pPr>
        <w:pStyle w:val="ListParagraph"/>
        <w:numPr>
          <w:ilvl w:val="0"/>
          <w:numId w:val="1"/>
        </w:numPr>
      </w:pPr>
      <w:r>
        <w:t xml:space="preserve">A </w:t>
      </w:r>
      <w:r>
        <w:rPr>
          <w:i/>
          <w:iCs/>
        </w:rPr>
        <w:t xml:space="preserve">Road </w:t>
      </w:r>
      <w:r>
        <w:t xml:space="preserve">has </w:t>
      </w:r>
      <w:r>
        <w:rPr>
          <w:i/>
          <w:iCs/>
        </w:rPr>
        <w:t xml:space="preserve">Lanes </w:t>
      </w:r>
      <w:r>
        <w:t xml:space="preserve">and </w:t>
      </w:r>
      <w:r>
        <w:rPr>
          <w:i/>
          <w:iCs/>
        </w:rPr>
        <w:t xml:space="preserve">Intersections </w:t>
      </w:r>
      <w:r>
        <w:t xml:space="preserve">and </w:t>
      </w:r>
      <w:r>
        <w:rPr>
          <w:i/>
          <w:iCs/>
        </w:rPr>
        <w:t>Nodes</w:t>
      </w:r>
      <w:r w:rsidR="007B0810">
        <w:rPr>
          <w:i/>
          <w:iCs/>
        </w:rPr>
        <w:t xml:space="preserve"> </w:t>
      </w:r>
      <w:r w:rsidR="007B0810">
        <w:t xml:space="preserve">and </w:t>
      </w:r>
      <w:r w:rsidR="007B0810">
        <w:rPr>
          <w:i/>
          <w:iCs/>
        </w:rPr>
        <w:t>Vehicles</w:t>
      </w:r>
    </w:p>
    <w:p w14:paraId="0829B307" w14:textId="575AE4CE" w:rsidR="00354824" w:rsidRPr="00354824" w:rsidRDefault="00354824" w:rsidP="00354824">
      <w:pPr>
        <w:pStyle w:val="ListParagraph"/>
        <w:numPr>
          <w:ilvl w:val="0"/>
          <w:numId w:val="1"/>
        </w:numPr>
      </w:pPr>
      <w:r>
        <w:t xml:space="preserve">An </w:t>
      </w:r>
      <w:r>
        <w:rPr>
          <w:i/>
          <w:iCs/>
        </w:rPr>
        <w:t xml:space="preserve">Intersection </w:t>
      </w:r>
      <w:r>
        <w:t xml:space="preserve">has </w:t>
      </w:r>
      <w:r>
        <w:rPr>
          <w:i/>
          <w:iCs/>
        </w:rPr>
        <w:t>Nodes</w:t>
      </w:r>
    </w:p>
    <w:p w14:paraId="07D8C591" w14:textId="4900D467" w:rsidR="007652DD" w:rsidRDefault="007652DD" w:rsidP="00F06657">
      <w:pPr>
        <w:rPr>
          <w:b/>
          <w:bCs/>
        </w:rPr>
      </w:pPr>
      <w:r>
        <w:rPr>
          <w:b/>
          <w:bCs/>
        </w:rPr>
        <w:t>Program Flow</w:t>
      </w:r>
    </w:p>
    <w:p w14:paraId="3FE14996" w14:textId="081C9C2E" w:rsidR="00422587" w:rsidRDefault="00422587" w:rsidP="00F06657">
      <w:r>
        <w:t>User will either open program, and be greeted with terminal text message, or GUI text message:</w:t>
      </w:r>
    </w:p>
    <w:p w14:paraId="4D292113" w14:textId="77777777" w:rsidR="00422587" w:rsidRPr="002E05E2" w:rsidRDefault="00422587" w:rsidP="00422587">
      <w:pPr>
        <w:rPr>
          <w:i/>
          <w:iCs/>
        </w:rPr>
      </w:pPr>
      <w:r w:rsidRPr="002E05E2">
        <w:rPr>
          <w:i/>
          <w:iCs/>
        </w:rPr>
        <w:t>Step 1: user chooses initialization variables...</w:t>
      </w:r>
    </w:p>
    <w:p w14:paraId="3DE6C0C0" w14:textId="77777777" w:rsidR="00422587" w:rsidRDefault="00422587" w:rsidP="00422587">
      <w:r>
        <w:t>STREET WIDTH: from 10-200feet</w:t>
      </w:r>
    </w:p>
    <w:p w14:paraId="0D35B06B" w14:textId="77777777" w:rsidR="00F25F6A" w:rsidRDefault="00422587" w:rsidP="00422587">
      <w:r>
        <w:t xml:space="preserve">NEIGHBORHOOD TYPE: High Density Residential, Mixed Use High Density, Office, </w:t>
      </w:r>
    </w:p>
    <w:p w14:paraId="5CE5B43C" w14:textId="196A987A" w:rsidR="00422587" w:rsidRDefault="00422587" w:rsidP="00422587">
      <w:r>
        <w:lastRenderedPageBreak/>
        <w:t>SIMULATION STREET LENGTH: 1-</w:t>
      </w:r>
      <w:r w:rsidR="00F25F6A">
        <w:t>10</w:t>
      </w:r>
      <w:r>
        <w:t xml:space="preserve"> blocks</w:t>
      </w:r>
    </w:p>
    <w:p w14:paraId="7F46B49A" w14:textId="77777777" w:rsidR="00422587" w:rsidRPr="002E05E2" w:rsidRDefault="00422587" w:rsidP="00422587">
      <w:pPr>
        <w:rPr>
          <w:i/>
          <w:iCs/>
        </w:rPr>
      </w:pPr>
      <w:r w:rsidRPr="002E05E2">
        <w:rPr>
          <w:i/>
          <w:iCs/>
        </w:rPr>
        <w:t>Step 2: user places traffic lanes(cross-section design)</w:t>
      </w:r>
    </w:p>
    <w:p w14:paraId="568B7A65" w14:textId="77777777" w:rsidR="00422587" w:rsidRDefault="00422587" w:rsidP="00422587">
      <w:r>
        <w:t>LANE WIDTH: from 1-17feet</w:t>
      </w:r>
    </w:p>
    <w:p w14:paraId="47CF6B71" w14:textId="5A9431E6" w:rsidR="00422587" w:rsidRDefault="00422587" w:rsidP="00422587">
      <w:r>
        <w:t>LANE TYPE: Bicycle Lane</w:t>
      </w:r>
      <w:r w:rsidR="00FB6037">
        <w:t xml:space="preserve"> </w:t>
      </w:r>
      <w:r w:rsidR="002E05E2">
        <w:t>,</w:t>
      </w:r>
      <w:r>
        <w:t>Traffic Lane</w:t>
      </w:r>
      <w:r w:rsidR="002E05E2">
        <w:t>,</w:t>
      </w:r>
      <w:r>
        <w:t>Buffer</w:t>
      </w:r>
      <w:r w:rsidR="002E05E2">
        <w:t>,</w:t>
      </w:r>
      <w:r>
        <w:t>Sidewalk</w:t>
      </w:r>
      <w:r w:rsidR="002E05E2">
        <w:t>,</w:t>
      </w:r>
    </w:p>
    <w:p w14:paraId="7B599ED2" w14:textId="77777777" w:rsidR="00422587" w:rsidRDefault="00422587" w:rsidP="00422587"/>
    <w:p w14:paraId="7800A631" w14:textId="5858FB31" w:rsidR="00422587" w:rsidRDefault="00422587" w:rsidP="00422587">
      <w:r>
        <w:t xml:space="preserve">Data is stored in </w:t>
      </w:r>
      <w:r w:rsidR="001B2471">
        <w:t xml:space="preserve">a </w:t>
      </w:r>
      <w:r w:rsidR="000F7EB1">
        <w:t>list of lanes. Program accesses lane info through get methofs.</w:t>
      </w:r>
    </w:p>
    <w:p w14:paraId="4BF49A64" w14:textId="77777777" w:rsidR="00422587" w:rsidRPr="002E05E2" w:rsidRDefault="00422587" w:rsidP="00422587">
      <w:pPr>
        <w:rPr>
          <w:i/>
          <w:iCs/>
        </w:rPr>
      </w:pPr>
      <w:r w:rsidRPr="002E05E2">
        <w:rPr>
          <w:i/>
          <w:iCs/>
        </w:rPr>
        <w:t>Step 3: initialization plan</w:t>
      </w:r>
    </w:p>
    <w:p w14:paraId="6717ED52" w14:textId="01E3C319" w:rsidR="00422587" w:rsidRDefault="00422587" w:rsidP="00422587">
      <w:r>
        <w:t xml:space="preserve">Each intersecting street has </w:t>
      </w:r>
      <w:r w:rsidR="008B5B0C">
        <w:t>four</w:t>
      </w:r>
      <w:r>
        <w:t xml:space="preserve"> Nodes, our main street has tw</w:t>
      </w:r>
      <w:r w:rsidR="002E05E2">
        <w:t>o Nodes at the start and end of the street. Nodes will represent destinations; they will have random pull-and-push factors, but will be influenced by nearby nodes</w:t>
      </w:r>
      <w:r w:rsidR="002376C6">
        <w:t xml:space="preserve"> and whether or not the intersection has been designated as a high </w:t>
      </w:r>
      <w:r w:rsidR="008B5B0C">
        <w:t xml:space="preserve">traffic one. </w:t>
      </w:r>
      <w:r w:rsidR="00844059">
        <w:t>Vehicles will continually be spawned, and based on travel distance and perceived safety, will travel on appropriate form of transportation.</w:t>
      </w:r>
    </w:p>
    <w:p w14:paraId="1BF855BB" w14:textId="77777777" w:rsidR="00422587" w:rsidRPr="002E05E2" w:rsidRDefault="00422587" w:rsidP="00422587">
      <w:pPr>
        <w:rPr>
          <w:i/>
          <w:iCs/>
        </w:rPr>
      </w:pPr>
      <w:r w:rsidRPr="002E05E2">
        <w:rPr>
          <w:i/>
          <w:iCs/>
        </w:rPr>
        <w:t>Step 4: LOS calculations</w:t>
      </w:r>
    </w:p>
    <w:p w14:paraId="5CA7DC59" w14:textId="16291FFE" w:rsidR="001E24DE" w:rsidRDefault="001E24DE" w:rsidP="006C76EA">
      <w:pPr>
        <w:pStyle w:val="ListParagraph"/>
        <w:numPr>
          <w:ilvl w:val="0"/>
          <w:numId w:val="1"/>
        </w:numPr>
      </w:pPr>
      <w:r>
        <w:t xml:space="preserve">Calculating </w:t>
      </w:r>
      <w:r w:rsidR="003754E3">
        <w:t>travel mode choice.</w:t>
      </w:r>
    </w:p>
    <w:p w14:paraId="6FD550E3" w14:textId="1DD5D7D4" w:rsidR="006C76EA" w:rsidRDefault="006C76EA" w:rsidP="006C76EA">
      <w:pPr>
        <w:pStyle w:val="ListParagraph"/>
        <w:numPr>
          <w:ilvl w:val="0"/>
          <w:numId w:val="1"/>
        </w:numPr>
      </w:pPr>
      <w:r>
        <w:t>Calculating travel time</w:t>
      </w:r>
      <w:r w:rsidR="00507065">
        <w:t xml:space="preserve"> by travel mode</w:t>
      </w:r>
    </w:p>
    <w:p w14:paraId="6969CDD5" w14:textId="77777777" w:rsidR="006C76EA" w:rsidRDefault="006C76EA" w:rsidP="00422587"/>
    <w:p w14:paraId="32106C6E" w14:textId="17A98033" w:rsidR="00354824" w:rsidRDefault="00354824" w:rsidP="00422587">
      <w:pPr>
        <w:rPr>
          <w:i/>
          <w:iCs/>
        </w:rPr>
      </w:pPr>
      <w:r>
        <w:rPr>
          <w:i/>
          <w:iCs/>
        </w:rPr>
        <w:t>Step 4a: Export statistics</w:t>
      </w:r>
    </w:p>
    <w:p w14:paraId="7827D267" w14:textId="788207C2" w:rsidR="00354824" w:rsidRPr="00354824" w:rsidRDefault="00354824" w:rsidP="00422587">
      <w:r>
        <w:t>Exports statistics to a csv file.</w:t>
      </w:r>
    </w:p>
    <w:p w14:paraId="57ACAA0A" w14:textId="659C59BD" w:rsidR="00662F63" w:rsidRPr="00662F63" w:rsidRDefault="0095112A" w:rsidP="00422587">
      <w:pPr>
        <w:rPr>
          <w:i/>
          <w:iCs/>
        </w:rPr>
      </w:pPr>
      <w:r>
        <w:rPr>
          <w:i/>
          <w:iCs/>
        </w:rPr>
        <w:t xml:space="preserve">Repeat the steps to </w:t>
      </w:r>
      <w:r w:rsidR="00354824">
        <w:rPr>
          <w:i/>
          <w:iCs/>
        </w:rPr>
        <w:t xml:space="preserve"> </w:t>
      </w:r>
      <w:r w:rsidR="00662F63">
        <w:rPr>
          <w:i/>
          <w:iCs/>
        </w:rPr>
        <w:t>Create a new road with design changes!</w:t>
      </w:r>
    </w:p>
    <w:p w14:paraId="7A535443" w14:textId="20F6A6E5" w:rsidR="00354824" w:rsidRDefault="00354824" w:rsidP="00422587">
      <w:pPr>
        <w:rPr>
          <w:i/>
          <w:iCs/>
        </w:rPr>
      </w:pPr>
      <w:r>
        <w:rPr>
          <w:i/>
          <w:iCs/>
        </w:rPr>
        <w:t>Step 6: Recalculating after road change</w:t>
      </w:r>
    </w:p>
    <w:p w14:paraId="4F33804D" w14:textId="2FC596CA" w:rsidR="00662F63" w:rsidRDefault="00662F63" w:rsidP="00662F63">
      <w:pPr>
        <w:pStyle w:val="ListParagraph"/>
        <w:numPr>
          <w:ilvl w:val="0"/>
          <w:numId w:val="1"/>
        </w:numPr>
      </w:pPr>
      <w:r>
        <w:t>Calculating mode choice.</w:t>
      </w:r>
    </w:p>
    <w:p w14:paraId="05CDF9D8" w14:textId="677B4AC4" w:rsidR="00662F63" w:rsidRDefault="00662F63" w:rsidP="00662F63">
      <w:pPr>
        <w:pStyle w:val="ListParagraph"/>
        <w:numPr>
          <w:ilvl w:val="0"/>
          <w:numId w:val="1"/>
        </w:numPr>
      </w:pPr>
      <w:r>
        <w:t>Calculating travel time</w:t>
      </w:r>
      <w:r w:rsidR="00507065">
        <w:t xml:space="preserve"> by travel mode</w:t>
      </w:r>
      <w:bookmarkStart w:id="0" w:name="_GoBack"/>
      <w:bookmarkEnd w:id="0"/>
    </w:p>
    <w:p w14:paraId="316D7523" w14:textId="77777777" w:rsidR="00662F63" w:rsidRPr="00354824" w:rsidRDefault="00662F63" w:rsidP="00422587">
      <w:pPr>
        <w:rPr>
          <w:i/>
          <w:iCs/>
        </w:rPr>
      </w:pPr>
    </w:p>
    <w:p w14:paraId="754C6460" w14:textId="749AC80B" w:rsidR="00354824" w:rsidRDefault="00354824" w:rsidP="00422587">
      <w:pPr>
        <w:rPr>
          <w:i/>
          <w:iCs/>
        </w:rPr>
      </w:pPr>
      <w:r>
        <w:rPr>
          <w:i/>
          <w:iCs/>
        </w:rPr>
        <w:t>Step 7:</w:t>
      </w:r>
    </w:p>
    <w:p w14:paraId="70F94A00" w14:textId="4A0B9440" w:rsidR="00354824" w:rsidRPr="00354824" w:rsidRDefault="00354824" w:rsidP="00422587">
      <w:r>
        <w:t>User exits program</w:t>
      </w:r>
    </w:p>
    <w:p w14:paraId="4CA04768" w14:textId="00ABD411" w:rsidR="00422587" w:rsidRPr="00422587" w:rsidRDefault="00422587" w:rsidP="00422587"/>
    <w:sectPr w:rsidR="00422587" w:rsidRPr="004225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69202F"/>
    <w:multiLevelType w:val="hybridMultilevel"/>
    <w:tmpl w:val="741CD962"/>
    <w:lvl w:ilvl="0" w:tplc="1AC8C2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sjS2tDQ2MbU0MzdV0lEKTi0uzszPAykwqQUA52oAWCwAAAA="/>
  </w:docVars>
  <w:rsids>
    <w:rsidRoot w:val="00F06657"/>
    <w:rsid w:val="000F7EB1"/>
    <w:rsid w:val="00193FBC"/>
    <w:rsid w:val="001B2471"/>
    <w:rsid w:val="001E24DE"/>
    <w:rsid w:val="00213422"/>
    <w:rsid w:val="002376C6"/>
    <w:rsid w:val="002840D5"/>
    <w:rsid w:val="002A5A90"/>
    <w:rsid w:val="002E05E2"/>
    <w:rsid w:val="002F4F09"/>
    <w:rsid w:val="00354824"/>
    <w:rsid w:val="003754E3"/>
    <w:rsid w:val="00422587"/>
    <w:rsid w:val="004B0259"/>
    <w:rsid w:val="00505476"/>
    <w:rsid w:val="00507065"/>
    <w:rsid w:val="005A054C"/>
    <w:rsid w:val="00662F63"/>
    <w:rsid w:val="006C76EA"/>
    <w:rsid w:val="006D230B"/>
    <w:rsid w:val="006D7C12"/>
    <w:rsid w:val="007652DD"/>
    <w:rsid w:val="007B0810"/>
    <w:rsid w:val="00816C98"/>
    <w:rsid w:val="00844059"/>
    <w:rsid w:val="008B5B0C"/>
    <w:rsid w:val="0095112A"/>
    <w:rsid w:val="00B63918"/>
    <w:rsid w:val="00C20268"/>
    <w:rsid w:val="00C85716"/>
    <w:rsid w:val="00F06657"/>
    <w:rsid w:val="00F25F6A"/>
    <w:rsid w:val="00FB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58D0F"/>
  <w15:chartTrackingRefBased/>
  <w15:docId w15:val="{6C9E445F-4500-435A-A795-FE3DF862F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8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uang</dc:creator>
  <cp:keywords/>
  <dc:description/>
  <cp:lastModifiedBy>james huang</cp:lastModifiedBy>
  <cp:revision>24</cp:revision>
  <dcterms:created xsi:type="dcterms:W3CDTF">2020-04-22T03:36:00Z</dcterms:created>
  <dcterms:modified xsi:type="dcterms:W3CDTF">2020-05-07T04:48:00Z</dcterms:modified>
</cp:coreProperties>
</file>